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bookmarkStart w:id="21" w:name="Xc76104c1186815148211056813e689c6fcf3063"/>
    <w:p>
      <w:pPr>
        <w:pStyle w:val="Heading1"/>
      </w:pPr>
      <w:r>
        <w:t xml:space="preserve">Internship Application Letter: Aspiring Police Officer for the Vancouver Police Department</w:t>
      </w:r>
    </w:p>
    <w:p>
      <w:pPr>
        <w:pStyle w:val="FirstParagraph"/>
      </w:pPr>
      <w:r>
        <w:t xml:space="preserve">Date: October 26, 2023</w:t>
      </w:r>
    </w:p>
    <w:p>
      <w:pPr>
        <w:pStyle w:val="BodyText"/>
      </w:pPr>
      <w:r>
        <w:t xml:space="preserve">Ms. Karen Smith</w:t>
      </w:r>
      <w:r>
        <w:br/>
      </w:r>
      <w:r>
        <w:t xml:space="preserve">Hiring Manager</w:t>
      </w:r>
      <w:r>
        <w:br/>
      </w:r>
      <w:r>
        <w:t xml:space="preserve">Vancouver Police Department (VPD)</w:t>
      </w:r>
      <w:r>
        <w:br/>
      </w:r>
      <w:r>
        <w:t xml:space="preserve">1700 W Georgia Street</w:t>
      </w:r>
      <w:r>
        <w:br/>
      </w:r>
      <w:r>
        <w:t xml:space="preserve">Vancouver, BC V6G 3C5</w:t>
      </w:r>
    </w:p>
    <w:bookmarkStart w:id="20" w:name="X4d054735c86de4bd6dc6c9aaaecd8dd94c9d5a1"/>
    <w:p>
      <w:pPr>
        <w:pStyle w:val="Heading2"/>
      </w:pPr>
      <w:r>
        <w:t xml:space="preserve">Subject: Internship Application Letter for the Police Officer Cadet Program</w:t>
      </w:r>
    </w:p>
    <w:p>
      <w:pPr>
        <w:pStyle w:val="FirstParagraph"/>
      </w:pPr>
      <w:r>
        <w:t xml:space="preserve">Dear Ms. Smith and Hiring Committee,</w:t>
      </w:r>
    </w:p>
    <w:p>
      <w:pPr>
        <w:pStyle w:val="BodyText"/>
      </w:pPr>
      <w:r>
        <w:t xml:space="preserve">It is with profound enthusiasm and deep respect for the civic duty embodied by law enforcement that I submit this Internship Application Letter to express my earnest interest in joining the Vancouver Police Department (VPD) as a Cadet Participant within your esteemed Police Officer Development Program. As a dedicated student at Simon Fraser University, majoring in Criminology with a focus on Community Policing Strategies, I have meticulously prepared myself for the opportunity to serve as an integral part of Canada Vancouver's most trusted public safety institution. This application is not merely a step toward a career; it represents my commitment to upholding the values of justice, compassion, and community partnership that define exceptional policing in our vibrant city.</w:t>
      </w:r>
      <w:r>
        <w:t xml:space="preserve"> </w:t>
      </w:r>
      <w:r>
        <w:t xml:space="preserve">Having grown up within the culturally rich tapestry of Surrey—a neighboring municipality with deep ties to Vancouver—I have witnessed firsthand the transformative power of proactive, community-oriented policing. My academic journey has been complemented by practical experiences including a 6-month volunteer role at the Downtown Eastside Community Safety Initiative (DECSI), where I assisted in organizing neighborhood safety workshops for vulnerable populations. This work exposed me to the nuanced challenges facing residents across Vancouver’s diverse neighborhoods, from supporting Indigenous youth programs on Hastings Street to collaborating with transit authorities on reducing anti-social behavior in SkyTrain stations. These experiences solidified my conviction that effective policing must be rooted in empathy, cultural humility, and a genuine desire to partner with citizens—not merely enforce regulations. I am acutely aware that becoming a Police Officer in Canada Vancouver demands more than physical readiness; it requires emotional intelligence, linguistic sensitivity (I am fluent in English and conversational Spanish), and an unwavering commitment to the VPD’s strategic priority of "Building Safe Communities Together."</w:t>
      </w:r>
      <w:r>
        <w:t xml:space="preserve"> </w:t>
      </w:r>
      <w:r>
        <w:t xml:space="preserve">The VPD’s recent initiatives resonate powerfully with my professional philosophy. I have closely followed your department’s innovative approaches to mental health crisis response through the Crisis Intervention Team (CIT) program, which has been instrumental in de-escalating situations and connecting individuals with appropriate services rather than criminalization. Similarly, your partnership with the City of Vancouver on the "Safe Streets" initiative—addressing homelessness while prioritizing public safety through compassionate engagement—aligns perfectly with my belief that a Police Officer must be both a protector and a bridge-builder. My academic research on restorative justice practices in Indigenous communities further reinforces my understanding that policing in Canada Vancouver must evolve beyond traditional models to address historical inequities and foster trust across all demographics. I am eager to contribute this perspective during my cadetship, particularly as the VPD continues its journey toward becoming more inclusive and culturally responsive.</w:t>
      </w:r>
      <w:r>
        <w:t xml:space="preserve"> </w:t>
      </w:r>
      <w:r>
        <w:t xml:space="preserve">My preparation for this role extends beyond academic qualifications. I hold a valid Class 5 BC driver’s license, completed first aid/CPR Level C certification through the Canadian Red Cross, and maintained physical fitness through competitive track athletics for five years. I am certified in conflict de-escalation techniques through the Justice Institute of British Columbia (JIBC)’s community safety training modules and have undergone mandatory police background screening. These foundational skills, combined with my academic rigor (3.8 GPA), position me to immediately engage with VPD’s comprehensive cadet curriculum, which emphasizes both theoretical knowledge and hands-on field experience under seasoned officers. I am particularly drawn to your department’s emphasis on mentorship—a value that reflects my own approach to learning through collaboration and active listening.</w:t>
      </w:r>
      <w:r>
        <w:t xml:space="preserve"> </w:t>
      </w:r>
      <w:r>
        <w:t xml:space="preserve">What drives me most profoundly is the opportunity to serve in a city as dynamic as Canada Vancouver, where public safety intersects with global tourism, technological innovation, and profound social diversity. The VPD operates in one of the most complex urban environments in North America: balancing the needs of residents near Stanley Park with those navigating transit hubs like Waterfront Station, addressing rising concerns around cybercrime amid our digital economy boom, and supporting communities through events such as the Vancouver International Film Festival while maintaining order. To serve effectively here requires an understanding that a Police Officer’s role transcends law enforcement—it is about being present in moments of crisis, joy, and everyday resilience across 22 distinct neighborhoods. I am prepared to immerse myself fully in this reality during my cadetship, whether conducting community walks in Chinatown or supporting patrols along the Seawall.</w:t>
      </w:r>
      <w:r>
        <w:t xml:space="preserve"> </w:t>
      </w:r>
      <w:r>
        <w:t xml:space="preserve">This Internship Application Letter is not merely an expression of interest; it is a pledge to honor the legacy of VPD officers who have dedicated their careers to protecting Vancouver’s spirit. I understand that becoming a Police Officer in Canada Vancouver entails lifelong learning, ethical courage, and an unyielding commitment to human dignity—even when circumstances are challenging. I am ready to embrace the rigorous training, the early shifts during community events, and the emotional weight of service with humility and resolve.</w:t>
      </w:r>
      <w:r>
        <w:t xml:space="preserve"> </w:t>
      </w:r>
      <w:r>
        <w:t xml:space="preserve">Thank you for considering my application. I have attached my resume detailing further qualifications, including a 2023 VPD Community Awareness Workshop participation certificate. I welcome the opportunity to discuss how my proactive mindset, academic background in community-focused criminology, and deep respect for Vancouver’s unique social fabric can contribute to your mission. I will reach out within one week to schedule an interview at your convenience.</w:t>
      </w:r>
      <w:r>
        <w:t xml:space="preserve"> </w:t>
      </w:r>
      <w:r>
        <w:t xml:space="preserve">With sincere respect for the vital work of the Vancouver Police Department,</w:t>
      </w:r>
      <w:r>
        <w:t xml:space="preserve"> </w:t>
      </w:r>
      <w:r>
        <w:t xml:space="preserve">Sincerely,</w:t>
      </w:r>
      <w:r>
        <w:t xml:space="preserve"> </w:t>
      </w:r>
      <w:r>
        <w:t xml:space="preserve">Alex Chen</w:t>
      </w:r>
      <w:r>
        <w:t xml:space="preserve"> </w:t>
      </w:r>
      <w:r>
        <w:t xml:space="preserve">Email: alex.chen@email.com | Phone: (604) 555-0198</w:t>
      </w:r>
      <w:r>
        <w:t xml:space="preserve"> </w:t>
      </w:r>
      <w:r>
        <w:t xml:space="preserve">Address: 3200 W Broadway, Vancouver, BC V6K 2A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5-12-09T19:24:04Z</dcterms:created>
  <dcterms:modified xsi:type="dcterms:W3CDTF">2025-12-09T19:24:04Z</dcterms:modified>
</cp:coreProperties>
</file>

<file path=docProps/custom.xml><?xml version="1.0" encoding="utf-8"?>
<Properties xmlns="http://schemas.openxmlformats.org/officeDocument/2006/custom-properties" xmlns:vt="http://schemas.openxmlformats.org/officeDocument/2006/docPropsVTypes"/>
</file>